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submit my application for the Biologist position in Argentina Buenos Aires. As a dedicated and experienced biologist with a passion for ecological research and environmental conservation, I am eager to contribute my expertise to the vibrant scientific community in one of South America’s most dynamic cities. Buenos Aires, a hub of innovation and biodiversity, offers an unparalleled opportunity to engage with diverse ecosystems, from the Pampas plains to the Atlantic coast. My academic background, professional experience, and commitment to sustainable practices align perfectly with the goals of this role, making me a strong candidate for this position.</w:t>
      </w:r>
    </w:p>
    <w:p>
      <w:pPr>
        <w:pStyle w:val="BodyText"/>
      </w:pPr>
      <w:r>
        <w:t xml:space="preserve">Throughout my career as a Biologist, I have focused on understanding and preserving natural systems while addressing contemporary challenges such as climate change, habitat loss, and biodiversity decline. My work has spanned multiple disciplines, including ecology, molecular biology, and environmental science. For instance, during my tenure at [Previous Organization], I led a project analyzing the impact of agricultural expansion on native species in the Argentine Pampas. This experience not only honed my technical skills in data collection and analysis but also deepened my understanding of the intricate relationships between human activity and ecological health. Such work has prepared me to contribute meaningfully to research initiatives in Buenos Aires, where similar challenges are prevalent.</w:t>
      </w:r>
    </w:p>
    <w:p>
      <w:pPr>
        <w:pStyle w:val="BodyText"/>
      </w:pPr>
      <w:r>
        <w:t xml:space="preserve">Argentina Buenos Aires is a city that thrives on its unique blend of cultural richness and scientific curiosity. As a Biologist, I am particularly drawn to the opportunities it presents for interdisciplinary collaboration. The region’s diverse ecosystems, including the Río de la Plata basin and the surrounding wetlands, provide a living laboratory for studying ecological processes. My background in fieldwork and laboratory research has equipped me with the tools to analyze these systems effectively. For example, I have utilized advanced molecular techniques to assess genetic diversity in endangered plant species, a skill that could be applied to conservation efforts in Buenos Aires’ protected areas. Additionally, my proficiency in Spanish allows me to communicate seamlessly with local stakeholders, fostering partnerships that are critical for impactful research.</w:t>
      </w:r>
    </w:p>
    <w:p>
      <w:pPr>
        <w:pStyle w:val="BodyText"/>
      </w:pPr>
      <w:r>
        <w:t xml:space="preserve">One of the key strengths I bring as a Biologist is my ability to translate complex scientific findings into actionable solutions. In my previous role at [Previous Organization], I collaborated with policymakers to develop strategies for mitigating the effects of urbanization on local wildlife. This experience underscored the importance of bridging scientific research with real-world applications, a principle that I am eager to apply in Buenos Aires. The city’s growing emphasis on sustainability and green infrastructure presents an exciting opportunity to contribute to initiatives that balance economic development with environmental stewardship. Whether it involves restoring native habitats or promoting biodiversity education, I am committed to driving positive change through science.</w:t>
      </w:r>
    </w:p>
    <w:p>
      <w:pPr>
        <w:pStyle w:val="BodyText"/>
      </w:pPr>
      <w:r>
        <w:t xml:space="preserve">My academic qualifications further reinforce my readiness for this role. I hold a [Degree] in Biology from [University Name], where I specialized in [specific area, e.g., ecology or conservation biology]. My thesis on [topic related to Argentine ecosystems, if applicable] provided me with a foundational understanding of the region’s ecological challenges and potential solutions. Additionally, I have participated in numerous professional development programs, including workshops on biodiversity monitoring and environmental policy. These experiences have not only expanded my technical knowledge but also sharpened my ability to work in multicultural and multidisciplinary teams—skills that are essential for success in Buenos Aires’ diverse scientific landscape.</w:t>
      </w:r>
    </w:p>
    <w:p>
      <w:pPr>
        <w:pStyle w:val="BodyText"/>
      </w:pPr>
      <w:r>
        <w:t xml:space="preserve">What sets me apart as a Biologist is my unwavering dedication to ethical research and community engagement. I believe that science should serve the public good, which is why I have actively volunteered with local conservation groups to raise awareness about environmental issues. In Argentina Buenos Aires, where urbanization continues to encroach on natural habitats, I am passionate about advocating for policies that prioritize ecological resilience. My ability to communicate scientific concepts in an accessible manner has allowed me to connect with audiences ranging from students to policymakers, a skill that I would bring to this role.</w:t>
      </w:r>
    </w:p>
    <w:p>
      <w:pPr>
        <w:pStyle w:val="BodyText"/>
      </w:pPr>
      <w:r>
        <w:t xml:space="preserve">The dynamic environment of Buenos Aires offers an ideal setting for a Biologist to thrive. The city’s proximity to the Atlantic Ocean, its rich cultural heritage, and its status as a center for scientific innovation create a unique ecosystem for professional growth. I am particularly inspired by the work of institutions such as [local university or research center, if known], which exemplify the region’s commitment to advancing biological sciences. I am eager to contribute my expertise while learning from the collective knowledge of Argentina’s scientific community.</w:t>
      </w:r>
    </w:p>
    <w:p>
      <w:pPr>
        <w:pStyle w:val="BodyText"/>
      </w:pPr>
      <w:r>
        <w:t xml:space="preserve">In conclusion, I am confident that my skills, experience, and passion for biology make me a valuable addition to your team in Argentina Buenos Aires. I am excited about the opportunity to collaborate on projects that address pressing environmental challenges and contribute to the region’s scientific legacy. Thank you for considering my application. I would welcome the chance to discuss how my background aligns with your organization’s goals and how I can contribute to its miss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in Argentina Buenos Aires</dc:title>
  <dc:creator/>
  <dc:language>en</dc:language>
  <cp:keywords/>
  <dcterms:created xsi:type="dcterms:W3CDTF">2026-07-23T23:17:20Z</dcterms:created>
  <dcterms:modified xsi:type="dcterms:W3CDTF">2026-07-23T23:17:20Z</dcterms:modified>
</cp:coreProperties>
</file>

<file path=docProps/custom.xml><?xml version="1.0" encoding="utf-8"?>
<Properties xmlns="http://schemas.openxmlformats.org/officeDocument/2006/custom-properties" xmlns:vt="http://schemas.openxmlformats.org/officeDocument/2006/docPropsVTypes"/>
</file>